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996D85" w:rsidRDefault="00000000">
      <w:pPr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FD78AF0" wp14:editId="6AF9F246">
            <wp:simplePos x="0" y="0"/>
            <wp:positionH relativeFrom="column">
              <wp:posOffset>1762125</wp:posOffset>
            </wp:positionH>
            <wp:positionV relativeFrom="paragraph">
              <wp:posOffset>-190499</wp:posOffset>
            </wp:positionV>
            <wp:extent cx="2215515" cy="790575"/>
            <wp:effectExtent l="0" t="0" r="0" b="0"/>
            <wp:wrapNone/>
            <wp:docPr id="801075749" name="image1.png" descr="Blue text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Blue text on a black background&#10;&#10;Description automatically generated"/>
                    <pic:cNvPicPr preferRelativeResize="0"/>
                  </pic:nvPicPr>
                  <pic:blipFill>
                    <a:blip r:embed="rId7"/>
                    <a:srcRect b="11686"/>
                    <a:stretch>
                      <a:fillRect/>
                    </a:stretch>
                  </pic:blipFill>
                  <pic:spPr>
                    <a:xfrm>
                      <a:off x="0" y="0"/>
                      <a:ext cx="2215515" cy="790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77777777" w:rsidR="00996D85" w:rsidRDefault="00996D85">
      <w:pPr>
        <w:rPr>
          <w:rFonts w:ascii="Calibri" w:eastAsia="Calibri" w:hAnsi="Calibri" w:cs="Calibri"/>
        </w:rPr>
      </w:pPr>
    </w:p>
    <w:p w14:paraId="00000003" w14:textId="77777777" w:rsidR="00996D85" w:rsidRDefault="00000000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INSTITUTIONAL BIOSAFETY &amp; BIOSECURITY COMMITTEE (IBBC)</w:t>
      </w:r>
    </w:p>
    <w:p w14:paraId="00000004" w14:textId="77777777" w:rsidR="00996D85" w:rsidRDefault="00000000">
      <w:pPr>
        <w:spacing w:after="12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VERSITI MALAYA</w:t>
      </w:r>
    </w:p>
    <w:p w14:paraId="00000005" w14:textId="77777777" w:rsidR="00996D85" w:rsidRDefault="00000000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NOTICE OF TRANSFER FORM</w:t>
      </w:r>
    </w:p>
    <w:p w14:paraId="00000006" w14:textId="77777777" w:rsidR="00996D85" w:rsidRDefault="00000000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For Transfer and Transport of Biological Materials</w:t>
      </w:r>
    </w:p>
    <w:p w14:paraId="00000007" w14:textId="7FEC69ED" w:rsidR="00996D85" w:rsidRDefault="00000000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ll Principal Investigators (PIs) at Universiti Malaya are required to submit the Notice of Transfer (NoT) to inform the IBBC about the transfer and transport of biological materials. This NoT </w:t>
      </w:r>
      <w:r w:rsidR="00527145">
        <w:rPr>
          <w:rFonts w:ascii="Calibri" w:eastAsia="Calibri" w:hAnsi="Calibri" w:cs="Calibri"/>
          <w:sz w:val="24"/>
          <w:szCs w:val="24"/>
        </w:rPr>
        <w:t xml:space="preserve">form </w:t>
      </w:r>
      <w:r>
        <w:rPr>
          <w:rFonts w:ascii="Calibri" w:eastAsia="Calibri" w:hAnsi="Calibri" w:cs="Calibri"/>
          <w:sz w:val="24"/>
          <w:szCs w:val="24"/>
        </w:rPr>
        <w:t xml:space="preserve">applies exclusively to the personal transfer and transportation of biological materials. For detailed guidance, please refer to the Universiti Malaya Policy on Laboratory Biosafety and Biosecurity. The completed NoT </w:t>
      </w:r>
      <w:r w:rsidR="00527145">
        <w:rPr>
          <w:rFonts w:ascii="Calibri" w:eastAsia="Calibri" w:hAnsi="Calibri" w:cs="Calibri"/>
          <w:sz w:val="24"/>
          <w:szCs w:val="24"/>
        </w:rPr>
        <w:t xml:space="preserve">form </w:t>
      </w:r>
      <w:r>
        <w:rPr>
          <w:rFonts w:ascii="Calibri" w:eastAsia="Calibri" w:hAnsi="Calibri" w:cs="Calibri"/>
          <w:sz w:val="24"/>
          <w:szCs w:val="24"/>
        </w:rPr>
        <w:t xml:space="preserve">must be submitted via email and accompanied by the original signed document to: </w:t>
      </w:r>
    </w:p>
    <w:p w14:paraId="00000008" w14:textId="77777777" w:rsidR="00996D85" w:rsidRDefault="00000000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Institutional Biosafety &amp; Biosecurity Committee (IBBC)</w:t>
      </w:r>
    </w:p>
    <w:p w14:paraId="00000009" w14:textId="2877375B" w:rsidR="00996D85" w:rsidRDefault="00000000">
      <w:pPr>
        <w:spacing w:after="0" w:line="240" w:lineRule="auto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/o Ms Faizatul Lela Jafar</w:t>
      </w:r>
      <w:r w:rsidR="00527145">
        <w:rPr>
          <w:rFonts w:ascii="Calibri" w:eastAsia="Calibri" w:hAnsi="Calibri" w:cs="Calibri"/>
          <w:sz w:val="24"/>
          <w:szCs w:val="24"/>
        </w:rPr>
        <w:t>/Siti Sarah Nore’</w:t>
      </w:r>
    </w:p>
    <w:p w14:paraId="0000000F" w14:textId="77777777" w:rsidR="00996D85" w:rsidRDefault="00000000">
      <w:pPr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mail: secretariat_ibbc@um.edu.my</w:t>
      </w:r>
    </w:p>
    <w:p w14:paraId="00000010" w14:textId="1F511ECF" w:rsidR="00996D85" w:rsidRDefault="00000000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information provided in the NoT </w:t>
      </w:r>
      <w:r w:rsidR="00527145">
        <w:rPr>
          <w:rFonts w:ascii="Calibri" w:eastAsia="Calibri" w:hAnsi="Calibri" w:cs="Calibri"/>
          <w:sz w:val="24"/>
          <w:szCs w:val="24"/>
        </w:rPr>
        <w:t xml:space="preserve">form </w:t>
      </w:r>
      <w:r>
        <w:rPr>
          <w:rFonts w:ascii="Calibri" w:eastAsia="Calibri" w:hAnsi="Calibri" w:cs="Calibri"/>
          <w:sz w:val="24"/>
          <w:szCs w:val="24"/>
        </w:rPr>
        <w:t xml:space="preserve">is used to ensure proper control measures are in place for the safe and secure transfer and transportation of biological materials. Therefore, it is </w:t>
      </w:r>
      <w:r w:rsidRPr="00680C3A">
        <w:rPr>
          <w:rFonts w:ascii="Calibri" w:eastAsia="Calibri" w:hAnsi="Calibri" w:cs="Calibri"/>
          <w:b/>
          <w:bCs/>
          <w:sz w:val="24"/>
          <w:szCs w:val="24"/>
        </w:rPr>
        <w:t>IMPORTANT</w:t>
      </w:r>
      <w:r>
        <w:rPr>
          <w:rFonts w:ascii="Calibri" w:eastAsia="Calibri" w:hAnsi="Calibri" w:cs="Calibri"/>
          <w:sz w:val="24"/>
          <w:szCs w:val="24"/>
        </w:rPr>
        <w:t xml:space="preserve"> to provide accurate and complete details supported by relevant data and documentation.</w:t>
      </w:r>
    </w:p>
    <w:tbl>
      <w:tblPr>
        <w:tblStyle w:val="a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6894"/>
      </w:tblGrid>
      <w:tr w:rsidR="00996D85" w14:paraId="5FB08733" w14:textId="77777777">
        <w:tc>
          <w:tcPr>
            <w:tcW w:w="9016" w:type="dxa"/>
            <w:gridSpan w:val="2"/>
            <w:shd w:val="clear" w:color="auto" w:fill="000000"/>
          </w:tcPr>
          <w:p w14:paraId="00000011" w14:textId="77777777" w:rsidR="00996D85" w:rsidRDefault="00000000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SECTION A: GENERAL INFORMATION</w:t>
            </w:r>
          </w:p>
        </w:tc>
      </w:tr>
      <w:tr w:rsidR="00996D85" w14:paraId="123F8E3D" w14:textId="77777777">
        <w:tc>
          <w:tcPr>
            <w:tcW w:w="2122" w:type="dxa"/>
          </w:tcPr>
          <w:p w14:paraId="00000013" w14:textId="7BE88AB1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Date of Transfer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894" w:type="dxa"/>
          </w:tcPr>
          <w:p w14:paraId="00000014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2B40846A" w14:textId="77777777">
        <w:tc>
          <w:tcPr>
            <w:tcW w:w="2122" w:type="dxa"/>
          </w:tcPr>
          <w:p w14:paraId="00000015" w14:textId="231DA3C9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urpose of Transfer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894" w:type="dxa"/>
          </w:tcPr>
          <w:p w14:paraId="00000016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6524B092" w14:textId="77777777">
        <w:tc>
          <w:tcPr>
            <w:tcW w:w="2122" w:type="dxa"/>
          </w:tcPr>
          <w:p w14:paraId="00000017" w14:textId="432116AF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roject Title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894" w:type="dxa"/>
          </w:tcPr>
          <w:p w14:paraId="00000018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4B96B79E" w14:textId="77777777">
        <w:tc>
          <w:tcPr>
            <w:tcW w:w="2122" w:type="dxa"/>
          </w:tcPr>
          <w:p w14:paraId="00000019" w14:textId="6770080C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roject Duration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894" w:type="dxa"/>
          </w:tcPr>
          <w:p w14:paraId="0000001A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</w:tbl>
    <w:p w14:paraId="0000001B" w14:textId="77777777" w:rsidR="00996D85" w:rsidRDefault="00000000">
      <w:pPr>
        <w:jc w:val="both"/>
        <w:rPr>
          <w:rFonts w:ascii="Calibri" w:eastAsia="Calibri" w:hAnsi="Calibri" w:cs="Calibri"/>
        </w:rPr>
      </w:pPr>
      <w:r>
        <w:br w:type="page"/>
      </w:r>
    </w:p>
    <w:tbl>
      <w:tblPr>
        <w:tblStyle w:val="a0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8"/>
        <w:gridCol w:w="4768"/>
      </w:tblGrid>
      <w:tr w:rsidR="00996D85" w14:paraId="700EF56C" w14:textId="77777777">
        <w:tc>
          <w:tcPr>
            <w:tcW w:w="9016" w:type="dxa"/>
            <w:gridSpan w:val="2"/>
            <w:shd w:val="clear" w:color="auto" w:fill="000000"/>
          </w:tcPr>
          <w:p w14:paraId="0000001C" w14:textId="77777777" w:rsidR="00996D85" w:rsidRDefault="00000000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lastRenderedPageBreak/>
              <w:t>SECTION B: DETAILS OF PROVIDER (SENDING PARTY)</w:t>
            </w:r>
          </w:p>
        </w:tc>
      </w:tr>
      <w:tr w:rsidR="00996D85" w14:paraId="45723B4A" w14:textId="77777777" w:rsidTr="00EA368A">
        <w:trPr>
          <w:trHeight w:val="466"/>
        </w:trPr>
        <w:tc>
          <w:tcPr>
            <w:tcW w:w="9016" w:type="dxa"/>
            <w:gridSpan w:val="2"/>
          </w:tcPr>
          <w:p w14:paraId="00000020" w14:textId="1DD0ABE3" w:rsidR="00996D85" w:rsidRPr="00680C3A" w:rsidRDefault="00000000">
            <w:pPr>
              <w:rPr>
                <w:rFonts w:ascii="Calibri" w:eastAsia="Calibri" w:hAnsi="Calibri" w:cs="Calibri"/>
                <w:b/>
                <w:bCs/>
              </w:rPr>
            </w:pPr>
            <w:sdt>
              <w:sdtPr>
                <w:rPr>
                  <w:b/>
                  <w:bCs/>
                </w:rPr>
                <w:tag w:val="goog_rdk_1"/>
                <w:id w:val="299119485"/>
              </w:sdtPr>
              <w:sdtContent/>
            </w:sdt>
            <w:r w:rsidR="00307988" w:rsidRPr="00680C3A">
              <w:rPr>
                <w:rFonts w:ascii="Calibri" w:eastAsia="Calibri" w:hAnsi="Calibri" w:cs="Calibri"/>
                <w:b/>
                <w:bCs/>
              </w:rPr>
              <w:t xml:space="preserve">Name of </w:t>
            </w:r>
            <w:r w:rsidRPr="00680C3A">
              <w:rPr>
                <w:rFonts w:ascii="Calibri" w:eastAsia="Calibri" w:hAnsi="Calibri" w:cs="Calibri"/>
                <w:b/>
                <w:bCs/>
              </w:rPr>
              <w:t>Princip</w:t>
            </w:r>
            <w:r w:rsidR="00307988" w:rsidRPr="00680C3A">
              <w:rPr>
                <w:rFonts w:ascii="Calibri" w:eastAsia="Calibri" w:hAnsi="Calibri" w:cs="Calibri"/>
                <w:b/>
                <w:bCs/>
              </w:rPr>
              <w:t>al</w:t>
            </w:r>
            <w:r w:rsidRPr="00680C3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307988" w:rsidRPr="00680C3A">
              <w:rPr>
                <w:rFonts w:ascii="Calibri" w:eastAsia="Calibri" w:hAnsi="Calibri" w:cs="Calibri"/>
                <w:b/>
                <w:bCs/>
              </w:rPr>
              <w:t>Investigator:</w:t>
            </w:r>
          </w:p>
          <w:p w14:paraId="00000021" w14:textId="77777777" w:rsidR="00996D85" w:rsidRPr="00680C3A" w:rsidRDefault="00000000">
            <w:pPr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996D85" w14:paraId="4A5972AE" w14:textId="77777777" w:rsidTr="00EA368A">
        <w:trPr>
          <w:trHeight w:val="546"/>
        </w:trPr>
        <w:tc>
          <w:tcPr>
            <w:tcW w:w="9016" w:type="dxa"/>
            <w:gridSpan w:val="2"/>
          </w:tcPr>
          <w:p w14:paraId="00000024" w14:textId="695EF8A8" w:rsidR="00996D85" w:rsidRPr="00680C3A" w:rsidRDefault="00000000" w:rsidP="00EA368A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Faculty/Institute/Department:</w:t>
            </w:r>
          </w:p>
        </w:tc>
      </w:tr>
      <w:tr w:rsidR="00996D85" w14:paraId="64914D28" w14:textId="77777777">
        <w:tc>
          <w:tcPr>
            <w:tcW w:w="9016" w:type="dxa"/>
            <w:gridSpan w:val="2"/>
          </w:tcPr>
          <w:p w14:paraId="00000026" w14:textId="77777777" w:rsidR="00996D85" w:rsidRPr="00680C3A" w:rsidRDefault="00000000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ostal Address:</w:t>
            </w:r>
          </w:p>
          <w:p w14:paraId="00000027" w14:textId="77777777" w:rsidR="00996D85" w:rsidRPr="00680C3A" w:rsidRDefault="00996D85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</w:p>
          <w:p w14:paraId="00000028" w14:textId="77777777" w:rsidR="00996D85" w:rsidRPr="00680C3A" w:rsidRDefault="00996D85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996D85" w14:paraId="3549F077" w14:textId="77777777">
        <w:tc>
          <w:tcPr>
            <w:tcW w:w="4248" w:type="dxa"/>
          </w:tcPr>
          <w:p w14:paraId="0000002A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hone no.:</w:t>
            </w:r>
          </w:p>
        </w:tc>
        <w:tc>
          <w:tcPr>
            <w:tcW w:w="4768" w:type="dxa"/>
          </w:tcPr>
          <w:p w14:paraId="0000002B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Mobile Phone no.:</w:t>
            </w:r>
          </w:p>
        </w:tc>
      </w:tr>
      <w:tr w:rsidR="00996D85" w14:paraId="709AE583" w14:textId="77777777">
        <w:tc>
          <w:tcPr>
            <w:tcW w:w="4248" w:type="dxa"/>
          </w:tcPr>
          <w:p w14:paraId="0000002C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Fax:</w:t>
            </w:r>
          </w:p>
        </w:tc>
        <w:tc>
          <w:tcPr>
            <w:tcW w:w="4768" w:type="dxa"/>
          </w:tcPr>
          <w:p w14:paraId="0000002D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Email:</w:t>
            </w:r>
          </w:p>
        </w:tc>
      </w:tr>
    </w:tbl>
    <w:p w14:paraId="0000002E" w14:textId="77777777" w:rsidR="00996D85" w:rsidRDefault="00996D85">
      <w:pPr>
        <w:rPr>
          <w:rFonts w:ascii="Calibri" w:eastAsia="Calibri" w:hAnsi="Calibri" w:cs="Calibri"/>
        </w:rPr>
      </w:pPr>
    </w:p>
    <w:tbl>
      <w:tblPr>
        <w:tblStyle w:val="a1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8"/>
        <w:gridCol w:w="4768"/>
      </w:tblGrid>
      <w:tr w:rsidR="00996D85" w14:paraId="33CD0F98" w14:textId="77777777">
        <w:tc>
          <w:tcPr>
            <w:tcW w:w="9016" w:type="dxa"/>
            <w:gridSpan w:val="2"/>
            <w:shd w:val="clear" w:color="auto" w:fill="000000"/>
          </w:tcPr>
          <w:p w14:paraId="0000002F" w14:textId="6BE8C27C" w:rsidR="00996D85" w:rsidRDefault="00000000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 xml:space="preserve">SECTION C: </w:t>
            </w:r>
            <w:sdt>
              <w:sdtPr>
                <w:tag w:val="goog_rdk_2"/>
                <w:id w:val="46650470"/>
              </w:sdtPr>
              <w:sdtContent/>
            </w:sdt>
            <w:r w:rsidR="00307988" w:rsidRPr="00307988">
              <w:rPr>
                <w:rFonts w:ascii="Calibri" w:eastAsia="Calibri" w:hAnsi="Calibri" w:cs="Calibri"/>
                <w:b/>
                <w:color w:val="FFFFFF"/>
              </w:rPr>
              <w:t>DETAILS OF RECIPIENT</w:t>
            </w:r>
            <w:r w:rsidR="00307988">
              <w:rPr>
                <w:rFonts w:ascii="Calibri" w:eastAsia="Calibri" w:hAnsi="Calibri" w:cs="Calibri"/>
                <w:b/>
                <w:color w:val="FFFFFF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FFFFFF"/>
              </w:rPr>
              <w:t>(RECEIVING PARTY)</w:t>
            </w:r>
          </w:p>
        </w:tc>
      </w:tr>
      <w:tr w:rsidR="00996D85" w14:paraId="4C4028E4" w14:textId="77777777" w:rsidTr="00EA368A">
        <w:trPr>
          <w:trHeight w:val="485"/>
        </w:trPr>
        <w:tc>
          <w:tcPr>
            <w:tcW w:w="9016" w:type="dxa"/>
            <w:gridSpan w:val="2"/>
          </w:tcPr>
          <w:p w14:paraId="00000033" w14:textId="5ADAE5EF" w:rsidR="00996D85" w:rsidRPr="00680C3A" w:rsidRDefault="00000000">
            <w:pPr>
              <w:rPr>
                <w:rFonts w:ascii="Calibri" w:eastAsia="Calibri" w:hAnsi="Calibri" w:cs="Calibri"/>
                <w:b/>
                <w:bCs/>
              </w:rPr>
            </w:pPr>
            <w:sdt>
              <w:sdtPr>
                <w:rPr>
                  <w:b/>
                  <w:bCs/>
                </w:rPr>
                <w:tag w:val="goog_rdk_3"/>
                <w:id w:val="-1179124943"/>
              </w:sdtPr>
              <w:sdtContent/>
            </w:sdt>
            <w:r w:rsidR="00307988" w:rsidRPr="00680C3A">
              <w:rPr>
                <w:rFonts w:ascii="Calibri" w:eastAsia="Calibri" w:hAnsi="Calibri" w:cs="Calibri"/>
                <w:b/>
                <w:bCs/>
              </w:rPr>
              <w:t>Name of Principal Investigator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00000034" w14:textId="77777777" w:rsidR="00996D85" w:rsidRPr="00680C3A" w:rsidRDefault="00000000">
            <w:pPr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996D85" w14:paraId="546D7DFB" w14:textId="77777777" w:rsidTr="00EA368A">
        <w:trPr>
          <w:trHeight w:val="507"/>
        </w:trPr>
        <w:tc>
          <w:tcPr>
            <w:tcW w:w="9016" w:type="dxa"/>
            <w:gridSpan w:val="2"/>
          </w:tcPr>
          <w:p w14:paraId="00000037" w14:textId="716D322E" w:rsidR="00996D85" w:rsidRPr="00680C3A" w:rsidRDefault="00000000" w:rsidP="00EA368A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Faculty/Institute/Department:</w:t>
            </w:r>
          </w:p>
        </w:tc>
      </w:tr>
      <w:tr w:rsidR="00996D85" w14:paraId="0786E725" w14:textId="77777777">
        <w:tc>
          <w:tcPr>
            <w:tcW w:w="9016" w:type="dxa"/>
            <w:gridSpan w:val="2"/>
          </w:tcPr>
          <w:p w14:paraId="00000039" w14:textId="77777777" w:rsidR="00996D85" w:rsidRPr="00680C3A" w:rsidRDefault="00000000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ostal Address:</w:t>
            </w:r>
          </w:p>
          <w:p w14:paraId="0000003A" w14:textId="77777777" w:rsidR="00996D85" w:rsidRPr="00680C3A" w:rsidRDefault="00996D85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</w:p>
          <w:p w14:paraId="0000003B" w14:textId="77777777" w:rsidR="00996D85" w:rsidRPr="00680C3A" w:rsidRDefault="00996D85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996D85" w14:paraId="5D5E2B90" w14:textId="77777777">
        <w:tc>
          <w:tcPr>
            <w:tcW w:w="4248" w:type="dxa"/>
          </w:tcPr>
          <w:p w14:paraId="0000003D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Phone No.:</w:t>
            </w:r>
          </w:p>
        </w:tc>
        <w:tc>
          <w:tcPr>
            <w:tcW w:w="4768" w:type="dxa"/>
          </w:tcPr>
          <w:p w14:paraId="0000003E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Mobile Phone No.:</w:t>
            </w:r>
          </w:p>
        </w:tc>
      </w:tr>
      <w:tr w:rsidR="00996D85" w14:paraId="00BA2B34" w14:textId="77777777">
        <w:tc>
          <w:tcPr>
            <w:tcW w:w="4248" w:type="dxa"/>
          </w:tcPr>
          <w:p w14:paraId="0000003F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Fax:</w:t>
            </w:r>
          </w:p>
        </w:tc>
        <w:tc>
          <w:tcPr>
            <w:tcW w:w="4768" w:type="dxa"/>
          </w:tcPr>
          <w:p w14:paraId="00000040" w14:textId="77777777" w:rsidR="00996D85" w:rsidRPr="00680C3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680C3A">
              <w:rPr>
                <w:rFonts w:ascii="Calibri" w:eastAsia="Calibri" w:hAnsi="Calibri" w:cs="Calibri"/>
                <w:b/>
                <w:bCs/>
              </w:rPr>
              <w:t>Email:</w:t>
            </w:r>
          </w:p>
        </w:tc>
      </w:tr>
    </w:tbl>
    <w:p w14:paraId="00000041" w14:textId="77777777" w:rsidR="00996D85" w:rsidRDefault="00996D85">
      <w:pPr>
        <w:rPr>
          <w:rFonts w:ascii="Calibri" w:eastAsia="Calibri" w:hAnsi="Calibri" w:cs="Calibri"/>
        </w:rPr>
      </w:pPr>
    </w:p>
    <w:p w14:paraId="00000042" w14:textId="77777777" w:rsidR="00996D85" w:rsidRDefault="00000000">
      <w:pPr>
        <w:rPr>
          <w:rFonts w:ascii="Calibri" w:eastAsia="Calibri" w:hAnsi="Calibri" w:cs="Calibri"/>
        </w:rPr>
      </w:pPr>
      <w:r>
        <w:br w:type="page"/>
      </w:r>
    </w:p>
    <w:tbl>
      <w:tblPr>
        <w:tblStyle w:val="a2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6186"/>
      </w:tblGrid>
      <w:tr w:rsidR="00996D85" w14:paraId="01180EFC" w14:textId="77777777">
        <w:tc>
          <w:tcPr>
            <w:tcW w:w="9016" w:type="dxa"/>
            <w:gridSpan w:val="2"/>
            <w:shd w:val="clear" w:color="auto" w:fill="000000"/>
          </w:tcPr>
          <w:p w14:paraId="00000043" w14:textId="77777777" w:rsidR="00996D85" w:rsidRDefault="00000000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lastRenderedPageBreak/>
              <w:t>SECTION D: BIOLOGICAL MATERIAL DETAILS</w:t>
            </w:r>
          </w:p>
        </w:tc>
      </w:tr>
      <w:tr w:rsidR="00996D85" w14:paraId="130389A8" w14:textId="77777777">
        <w:tc>
          <w:tcPr>
            <w:tcW w:w="2830" w:type="dxa"/>
          </w:tcPr>
          <w:p w14:paraId="00000045" w14:textId="77777777" w:rsidR="00996D85" w:rsidRPr="00312973" w:rsidRDefault="00000000">
            <w:pPr>
              <w:spacing w:before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t>Type of Biological Materials</w:t>
            </w:r>
          </w:p>
          <w:p w14:paraId="00000046" w14:textId="77777777" w:rsidR="00996D85" w:rsidRDefault="00000000">
            <w:pPr>
              <w:spacing w:after="120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(e.g., cell lines, virus strains, human samples, plasmids, etc.)</w:t>
            </w:r>
          </w:p>
        </w:tc>
        <w:tc>
          <w:tcPr>
            <w:tcW w:w="6186" w:type="dxa"/>
          </w:tcPr>
          <w:p w14:paraId="00000047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194319A6" w14:textId="77777777">
        <w:tc>
          <w:tcPr>
            <w:tcW w:w="2830" w:type="dxa"/>
          </w:tcPr>
          <w:p w14:paraId="4D005425" w14:textId="6BF8BADB" w:rsidR="00996D85" w:rsidRPr="004442C0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sdt>
              <w:sdtPr>
                <w:tag w:val="goog_rdk_4"/>
                <w:id w:val="327790363"/>
              </w:sdtPr>
              <w:sdtContent/>
            </w:sdt>
            <w:r w:rsidR="00D92B73" w:rsidRPr="004442C0">
              <w:rPr>
                <w:rFonts w:ascii="Calibri" w:eastAsia="Calibri" w:hAnsi="Calibri" w:cs="Calibri"/>
                <w:b/>
                <w:bCs/>
              </w:rPr>
              <w:t xml:space="preserve">Biological Material </w:t>
            </w:r>
          </w:p>
          <w:p w14:paraId="00000048" w14:textId="7EB5EDDC" w:rsidR="00307988" w:rsidRDefault="00307988">
            <w:pPr>
              <w:spacing w:before="120" w:after="120"/>
              <w:rPr>
                <w:rFonts w:ascii="Calibri" w:eastAsia="Calibri" w:hAnsi="Calibri" w:cs="Calibri"/>
              </w:rPr>
            </w:pPr>
            <w:r w:rsidRPr="00F56A3D">
              <w:rPr>
                <w:rFonts w:ascii="Calibri" w:eastAsia="Calibri" w:hAnsi="Calibri" w:cs="Calibri"/>
              </w:rPr>
              <w:t xml:space="preserve">Name of the </w:t>
            </w:r>
            <w:r w:rsidR="00D92B73" w:rsidRPr="00F56A3D">
              <w:rPr>
                <w:rFonts w:ascii="Calibri" w:eastAsia="Calibri" w:hAnsi="Calibri" w:cs="Calibri"/>
              </w:rPr>
              <w:t>biological material</w:t>
            </w:r>
            <w:r w:rsidRPr="00F56A3D">
              <w:rPr>
                <w:rFonts w:ascii="Calibri" w:eastAsia="Calibri" w:hAnsi="Calibri" w:cs="Calibri"/>
              </w:rPr>
              <w:t xml:space="preserve"> to be used in the project:</w:t>
            </w:r>
          </w:p>
        </w:tc>
        <w:tc>
          <w:tcPr>
            <w:tcW w:w="6186" w:type="dxa"/>
          </w:tcPr>
          <w:p w14:paraId="00000049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4A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7FB874E3" w14:textId="77777777">
        <w:tc>
          <w:tcPr>
            <w:tcW w:w="2830" w:type="dxa"/>
          </w:tcPr>
          <w:p w14:paraId="5A70339D" w14:textId="77777777" w:rsidR="00307988" w:rsidRPr="004442C0" w:rsidRDefault="00000000" w:rsidP="00307988">
            <w:pPr>
              <w:tabs>
                <w:tab w:val="right" w:pos="2614"/>
              </w:tabs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sdt>
              <w:sdtPr>
                <w:tag w:val="goog_rdk_5"/>
                <w:id w:val="2088117512"/>
              </w:sdtPr>
              <w:sdtContent/>
            </w:sdt>
            <w:r w:rsidRPr="004442C0">
              <w:rPr>
                <w:rFonts w:ascii="Calibri" w:eastAsia="Calibri" w:hAnsi="Calibri" w:cs="Calibri"/>
                <w:b/>
                <w:bCs/>
              </w:rPr>
              <w:t>Quantity/Volume</w:t>
            </w:r>
          </w:p>
          <w:p w14:paraId="0000004B" w14:textId="6A061FA0" w:rsidR="00996D85" w:rsidRDefault="00307988" w:rsidP="00307988">
            <w:pPr>
              <w:tabs>
                <w:tab w:val="right" w:pos="2614"/>
              </w:tabs>
              <w:spacing w:before="120" w:after="120"/>
              <w:rPr>
                <w:rFonts w:ascii="Calibri" w:eastAsia="Calibri" w:hAnsi="Calibri" w:cs="Calibri"/>
              </w:rPr>
            </w:pPr>
            <w:r w:rsidRPr="004442C0">
              <w:rPr>
                <w:rFonts w:ascii="Calibri" w:eastAsia="Calibri" w:hAnsi="Calibri" w:cs="Calibri"/>
              </w:rPr>
              <w:t>Nature of biological material: option for 'liquid' (volume) or 'solid' (e.g. stab/agar culture, freeze-dried)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6186" w:type="dxa"/>
          </w:tcPr>
          <w:p w14:paraId="0000004C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4D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05C819EE" w14:textId="77777777">
        <w:tc>
          <w:tcPr>
            <w:tcW w:w="2830" w:type="dxa"/>
          </w:tcPr>
          <w:p w14:paraId="57155660" w14:textId="77777777" w:rsidR="00F42166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 w:rsidRPr="00585CC2">
              <w:rPr>
                <w:rFonts w:ascii="Calibri" w:eastAsia="Calibri" w:hAnsi="Calibri" w:cs="Calibri"/>
                <w:b/>
                <w:bCs/>
              </w:rPr>
              <w:t>Risk Group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14:paraId="0000004E" w14:textId="7BA4DDD4" w:rsidR="00996D85" w:rsidRDefault="00F42166" w:rsidP="00835685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</w:t>
            </w:r>
            <w:r w:rsidR="00585CC2">
              <w:rPr>
                <w:rFonts w:ascii="Calibri" w:eastAsia="Calibri" w:hAnsi="Calibri" w:cs="Calibri"/>
              </w:rPr>
              <w:t xml:space="preserve">efer to Regulation 6, </w:t>
            </w:r>
            <w:r w:rsidR="00835685" w:rsidRPr="00835685">
              <w:rPr>
                <w:rFonts w:ascii="Calibri" w:eastAsia="Calibri" w:hAnsi="Calibri" w:cs="Calibri"/>
              </w:rPr>
              <w:t xml:space="preserve">Prevention </w:t>
            </w:r>
            <w:r w:rsidR="00835685">
              <w:rPr>
                <w:rFonts w:ascii="Calibri" w:eastAsia="Calibri" w:hAnsi="Calibri" w:cs="Calibri"/>
              </w:rPr>
              <w:t>a</w:t>
            </w:r>
            <w:r w:rsidR="00835685" w:rsidRPr="00835685">
              <w:rPr>
                <w:rFonts w:ascii="Calibri" w:eastAsia="Calibri" w:hAnsi="Calibri" w:cs="Calibri"/>
              </w:rPr>
              <w:t xml:space="preserve">nd Control </w:t>
            </w:r>
            <w:r w:rsidR="00835685">
              <w:rPr>
                <w:rFonts w:ascii="Calibri" w:eastAsia="Calibri" w:hAnsi="Calibri" w:cs="Calibri"/>
              </w:rPr>
              <w:t>o</w:t>
            </w:r>
            <w:r w:rsidR="00835685" w:rsidRPr="00835685">
              <w:rPr>
                <w:rFonts w:ascii="Calibri" w:eastAsia="Calibri" w:hAnsi="Calibri" w:cs="Calibri"/>
              </w:rPr>
              <w:t>f Infectious Diseases Act 1988</w:t>
            </w:r>
          </w:p>
        </w:tc>
        <w:tc>
          <w:tcPr>
            <w:tcW w:w="6186" w:type="dxa"/>
          </w:tcPr>
          <w:p w14:paraId="0000004F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50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2B723B82" w14:textId="77777777">
        <w:tc>
          <w:tcPr>
            <w:tcW w:w="2830" w:type="dxa"/>
          </w:tcPr>
          <w:p w14:paraId="00000051" w14:textId="3800091D" w:rsidR="00996D85" w:rsidRPr="004442C0" w:rsidRDefault="00307988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4442C0">
              <w:rPr>
                <w:rFonts w:ascii="Calibri" w:eastAsia="Calibri" w:hAnsi="Calibri" w:cs="Calibri"/>
                <w:b/>
                <w:bCs/>
              </w:rPr>
              <w:t>Packaging</w:t>
            </w:r>
            <w:r w:rsidR="004442C0" w:rsidRPr="004442C0">
              <w:rPr>
                <w:rFonts w:ascii="Calibri" w:eastAsia="Calibri" w:hAnsi="Calibri" w:cs="Calibri"/>
                <w:b/>
                <w:bCs/>
              </w:rPr>
              <w:t xml:space="preserve"> Category &amp; Conditions</w:t>
            </w:r>
          </w:p>
          <w:p w14:paraId="00000052" w14:textId="79833342" w:rsidR="00996D85" w:rsidRDefault="00000000">
            <w:pPr>
              <w:spacing w:before="120" w:after="120"/>
              <w:rPr>
                <w:rFonts w:ascii="Calibri" w:eastAsia="Calibri" w:hAnsi="Calibri" w:cs="Calibri"/>
                <w:i/>
              </w:rPr>
            </w:pPr>
            <w:sdt>
              <w:sdtPr>
                <w:tag w:val="goog_rdk_8"/>
                <w:id w:val="1436713003"/>
              </w:sdtPr>
              <w:sdtContent/>
            </w:sdt>
            <w:r w:rsidR="00F56A3D" w:rsidRPr="00F56A3D">
              <w:rPr>
                <w:rFonts w:ascii="Calibri" w:eastAsia="Calibri" w:hAnsi="Calibri" w:cs="Calibri"/>
                <w:i/>
              </w:rPr>
              <w:t>Please describe the packaging type (primary, secondary, or tertiary) and the transport conditions (e.g., temperature control such as ice).</w:t>
            </w:r>
          </w:p>
        </w:tc>
        <w:tc>
          <w:tcPr>
            <w:tcW w:w="6186" w:type="dxa"/>
          </w:tcPr>
          <w:p w14:paraId="00000053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54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</w:tbl>
    <w:p w14:paraId="00000055" w14:textId="77777777" w:rsidR="00996D85" w:rsidRDefault="00996D85">
      <w:pPr>
        <w:rPr>
          <w:rFonts w:ascii="Calibri" w:eastAsia="Calibri" w:hAnsi="Calibri" w:cs="Calibri"/>
        </w:rPr>
      </w:pPr>
    </w:p>
    <w:tbl>
      <w:tblPr>
        <w:tblStyle w:val="a3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47"/>
        <w:gridCol w:w="283"/>
        <w:gridCol w:w="1418"/>
        <w:gridCol w:w="4768"/>
      </w:tblGrid>
      <w:tr w:rsidR="00996D85" w14:paraId="5861A62B" w14:textId="77777777">
        <w:tc>
          <w:tcPr>
            <w:tcW w:w="9016" w:type="dxa"/>
            <w:gridSpan w:val="4"/>
            <w:shd w:val="clear" w:color="auto" w:fill="000000"/>
          </w:tcPr>
          <w:p w14:paraId="00000056" w14:textId="77777777" w:rsidR="00996D85" w:rsidRDefault="00000000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SECTION E: TRANSPORTATION DETAILS</w:t>
            </w:r>
          </w:p>
        </w:tc>
      </w:tr>
      <w:tr w:rsidR="00996D85" w14:paraId="3530A573" w14:textId="77777777" w:rsidTr="00294EE9">
        <w:tc>
          <w:tcPr>
            <w:tcW w:w="2830" w:type="dxa"/>
            <w:gridSpan w:val="2"/>
          </w:tcPr>
          <w:p w14:paraId="0000005A" w14:textId="77777777" w:rsidR="00996D85" w:rsidRPr="00312973" w:rsidRDefault="00000000">
            <w:pPr>
              <w:spacing w:before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t>Mode of Transportation/Type of Vehicle</w:t>
            </w:r>
          </w:p>
          <w:p w14:paraId="0000005B" w14:textId="77777777" w:rsidR="00996D85" w:rsidRDefault="00000000">
            <w:pPr>
              <w:spacing w:after="120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(e.g., walking (hand carry), personal vehicles, etc./ car, motorcycles, etc.)</w:t>
            </w:r>
          </w:p>
        </w:tc>
        <w:tc>
          <w:tcPr>
            <w:tcW w:w="6186" w:type="dxa"/>
            <w:gridSpan w:val="2"/>
          </w:tcPr>
          <w:p w14:paraId="0000005D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264800D9" w14:textId="77777777" w:rsidTr="00294EE9">
        <w:tc>
          <w:tcPr>
            <w:tcW w:w="2830" w:type="dxa"/>
            <w:gridSpan w:val="2"/>
          </w:tcPr>
          <w:p w14:paraId="0000005F" w14:textId="29538613" w:rsidR="00996D85" w:rsidRPr="00312973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t>Transporter’s Name</w:t>
            </w:r>
            <w:r w:rsidR="00680C3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186" w:type="dxa"/>
            <w:gridSpan w:val="2"/>
          </w:tcPr>
          <w:p w14:paraId="00000061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3906AD13" w14:textId="77777777">
        <w:tc>
          <w:tcPr>
            <w:tcW w:w="4248" w:type="dxa"/>
            <w:gridSpan w:val="3"/>
          </w:tcPr>
          <w:p w14:paraId="00000063" w14:textId="77777777" w:rsidR="00996D85" w:rsidRPr="00312973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t>Phone No</w:t>
            </w:r>
            <w:sdt>
              <w:sdtPr>
                <w:rPr>
                  <w:b/>
                  <w:bCs/>
                </w:rPr>
                <w:tag w:val="goog_rdk_9"/>
                <w:id w:val="1722472432"/>
              </w:sdtPr>
              <w:sdtContent>
                <w:r w:rsidRPr="00312973">
                  <w:rPr>
                    <w:rFonts w:ascii="Calibri" w:eastAsia="Calibri" w:hAnsi="Calibri" w:cs="Calibri"/>
                    <w:b/>
                    <w:bCs/>
                  </w:rPr>
                  <w:t>.</w:t>
                </w:r>
              </w:sdtContent>
            </w:sdt>
            <w:r w:rsidRPr="00312973">
              <w:rPr>
                <w:rFonts w:ascii="Calibri" w:eastAsia="Calibri" w:hAnsi="Calibri" w:cs="Calibri"/>
                <w:b/>
                <w:bCs/>
              </w:rPr>
              <w:t xml:space="preserve">: </w:t>
            </w:r>
          </w:p>
        </w:tc>
        <w:tc>
          <w:tcPr>
            <w:tcW w:w="4768" w:type="dxa"/>
          </w:tcPr>
          <w:p w14:paraId="00000066" w14:textId="77777777" w:rsidR="00996D85" w:rsidRPr="00312973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t>Mobile Phone No.:</w:t>
            </w:r>
          </w:p>
        </w:tc>
      </w:tr>
      <w:tr w:rsidR="00996D85" w14:paraId="4478C77E" w14:textId="77777777">
        <w:tc>
          <w:tcPr>
            <w:tcW w:w="4248" w:type="dxa"/>
            <w:gridSpan w:val="3"/>
          </w:tcPr>
          <w:p w14:paraId="00000067" w14:textId="044B44CC" w:rsidR="00996D85" w:rsidRPr="00312973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sdt>
              <w:sdtPr>
                <w:rPr>
                  <w:b/>
                  <w:bCs/>
                </w:rPr>
                <w:tag w:val="goog_rdk_10"/>
                <w:id w:val="-1605102827"/>
              </w:sdtPr>
              <w:sdtContent/>
            </w:sdt>
            <w:r w:rsidRPr="00312973">
              <w:rPr>
                <w:rFonts w:ascii="Calibri" w:eastAsia="Calibri" w:hAnsi="Calibri" w:cs="Calibri"/>
                <w:b/>
                <w:bCs/>
              </w:rPr>
              <w:t xml:space="preserve">Vehicle Plate Number </w:t>
            </w:r>
            <w:r w:rsidR="00EA1DE0" w:rsidRPr="00312973">
              <w:rPr>
                <w:rFonts w:ascii="Calibri" w:eastAsia="Calibri" w:hAnsi="Calibri" w:cs="Calibri"/>
                <w:b/>
                <w:bCs/>
                <w:iCs/>
                <w:sz w:val="20"/>
                <w:szCs w:val="20"/>
              </w:rPr>
              <w:t>(if applicable)</w:t>
            </w:r>
            <w:r w:rsidR="00680C3A">
              <w:rPr>
                <w:rFonts w:ascii="Calibri" w:eastAsia="Calibri" w:hAnsi="Calibri" w:cs="Calibri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768" w:type="dxa"/>
          </w:tcPr>
          <w:p w14:paraId="0000006A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6889F6BA" w14:textId="77777777">
        <w:tc>
          <w:tcPr>
            <w:tcW w:w="4248" w:type="dxa"/>
            <w:gridSpan w:val="3"/>
          </w:tcPr>
          <w:p w14:paraId="0000006B" w14:textId="569AFAEF" w:rsidR="00996D85" w:rsidRPr="00312973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t>Driving License No</w:t>
            </w:r>
            <w:r w:rsidRPr="00312973">
              <w:rPr>
                <w:rFonts w:ascii="Calibri" w:eastAsia="Calibri" w:hAnsi="Calibri" w:cs="Calibri"/>
              </w:rPr>
              <w:t xml:space="preserve">. </w:t>
            </w:r>
            <w:r w:rsidR="00EA1DE0" w:rsidRPr="00312973">
              <w:rPr>
                <w:rFonts w:ascii="Calibri" w:eastAsia="Calibri" w:hAnsi="Calibri" w:cs="Calibri"/>
                <w:i/>
                <w:sz w:val="20"/>
                <w:szCs w:val="20"/>
              </w:rPr>
              <w:t>(if applicable)</w:t>
            </w:r>
            <w:r w:rsidR="00680C3A">
              <w:rPr>
                <w:rFonts w:ascii="Calibri" w:eastAsia="Calibri" w:hAnsi="Calibri" w:cs="Calibri"/>
                <w:i/>
                <w:sz w:val="20"/>
                <w:szCs w:val="20"/>
              </w:rPr>
              <w:t>:</w:t>
            </w:r>
          </w:p>
        </w:tc>
        <w:tc>
          <w:tcPr>
            <w:tcW w:w="4768" w:type="dxa"/>
          </w:tcPr>
          <w:p w14:paraId="0000006E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0FCB2221" w14:textId="77777777" w:rsidTr="00294EE9">
        <w:tc>
          <w:tcPr>
            <w:tcW w:w="2830" w:type="dxa"/>
            <w:gridSpan w:val="2"/>
          </w:tcPr>
          <w:p w14:paraId="0000006F" w14:textId="77777777" w:rsidR="00996D85" w:rsidRPr="00312973" w:rsidRDefault="00000000">
            <w:pPr>
              <w:spacing w:before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eastAsia="Calibri" w:hAnsi="Calibri" w:cs="Calibri"/>
                <w:b/>
                <w:bCs/>
              </w:rPr>
              <w:lastRenderedPageBreak/>
              <w:t>Designation of Transporter</w:t>
            </w:r>
          </w:p>
          <w:p w14:paraId="00000070" w14:textId="77777777" w:rsidR="00996D85" w:rsidRPr="00312973" w:rsidRDefault="00000000">
            <w:pPr>
              <w:spacing w:after="120"/>
              <w:rPr>
                <w:rFonts w:ascii="Calibri" w:eastAsia="Calibri" w:hAnsi="Calibri" w:cs="Calibri"/>
                <w:b/>
                <w:bCs/>
                <w:iCs/>
              </w:rPr>
            </w:pPr>
            <w:r w:rsidRPr="00312973">
              <w:rPr>
                <w:rFonts w:ascii="Calibri" w:eastAsia="Calibri" w:hAnsi="Calibri" w:cs="Calibri"/>
                <w:b/>
                <w:bCs/>
                <w:iCs/>
                <w:sz w:val="20"/>
                <w:szCs w:val="20"/>
              </w:rPr>
              <w:t>(Student, staff, or external courier)</w:t>
            </w:r>
          </w:p>
        </w:tc>
        <w:tc>
          <w:tcPr>
            <w:tcW w:w="6186" w:type="dxa"/>
            <w:gridSpan w:val="2"/>
          </w:tcPr>
          <w:p w14:paraId="00000072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</w:tr>
      <w:tr w:rsidR="00996D85" w14:paraId="7EE8F652" w14:textId="77777777">
        <w:tc>
          <w:tcPr>
            <w:tcW w:w="9016" w:type="dxa"/>
            <w:gridSpan w:val="4"/>
          </w:tcPr>
          <w:p w14:paraId="00000075" w14:textId="584325CA" w:rsidR="00996D85" w:rsidRPr="00312973" w:rsidRDefault="00F56A3D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312973">
              <w:rPr>
                <w:rFonts w:ascii="Calibri" w:hAnsi="Calibri" w:cs="Calibri"/>
                <w:b/>
                <w:bCs/>
              </w:rPr>
              <w:t>Please provide details on the packaging description and how the items will be securely packaged:</w:t>
            </w:r>
          </w:p>
          <w:p w14:paraId="00000076" w14:textId="77777777" w:rsidR="00996D85" w:rsidRPr="00312973" w:rsidRDefault="00996D85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</w:p>
          <w:p w14:paraId="00000077" w14:textId="77777777" w:rsidR="00996D85" w:rsidRPr="00312973" w:rsidRDefault="00996D85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</w:p>
          <w:p w14:paraId="00000078" w14:textId="77777777" w:rsidR="00996D85" w:rsidRPr="00312973" w:rsidRDefault="00996D85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</w:p>
          <w:p w14:paraId="0000007A" w14:textId="77777777" w:rsidR="00996D85" w:rsidRPr="00312973" w:rsidRDefault="00996D85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996D85" w14:paraId="4A3E99AE" w14:textId="77777777">
        <w:tc>
          <w:tcPr>
            <w:tcW w:w="9016" w:type="dxa"/>
            <w:gridSpan w:val="4"/>
            <w:shd w:val="clear" w:color="auto" w:fill="000000"/>
          </w:tcPr>
          <w:p w14:paraId="0000007E" w14:textId="77777777" w:rsidR="00996D85" w:rsidRDefault="00000000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SECTION F: APPROVAL AND DECLARATIONS</w:t>
            </w:r>
          </w:p>
        </w:tc>
      </w:tr>
      <w:tr w:rsidR="00996D85" w14:paraId="733952ED" w14:textId="77777777" w:rsidTr="00294EE9">
        <w:trPr>
          <w:trHeight w:val="3329"/>
        </w:trPr>
        <w:tc>
          <w:tcPr>
            <w:tcW w:w="2547" w:type="dxa"/>
          </w:tcPr>
          <w:p w14:paraId="00000082" w14:textId="4DA9B2F8" w:rsidR="00996D85" w:rsidRPr="00EA368A" w:rsidRDefault="00000000">
            <w:pPr>
              <w:spacing w:after="120"/>
              <w:rPr>
                <w:rFonts w:ascii="Calibri" w:eastAsia="Calibri" w:hAnsi="Calibri" w:cs="Calibri"/>
                <w:b/>
                <w:bCs/>
              </w:rPr>
            </w:pPr>
            <w:r w:rsidRPr="00EA368A">
              <w:rPr>
                <w:rFonts w:ascii="Calibri" w:eastAsia="Calibri" w:hAnsi="Calibri" w:cs="Calibri"/>
                <w:b/>
                <w:bCs/>
              </w:rPr>
              <w:t>Provider’s Declaration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469" w:type="dxa"/>
            <w:gridSpan w:val="3"/>
          </w:tcPr>
          <w:p w14:paraId="00000083" w14:textId="7FCEE6F1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, the undersigned, certify that the biological materials have been </w:t>
            </w:r>
            <w:sdt>
              <w:sdtPr>
                <w:tag w:val="goog_rdk_11"/>
                <w:id w:val="-1120611829"/>
              </w:sdtPr>
              <w:sdtContent/>
            </w:sdt>
            <w:r>
              <w:rPr>
                <w:rFonts w:ascii="Calibri" w:eastAsia="Calibri" w:hAnsi="Calibri" w:cs="Calibri"/>
              </w:rPr>
              <w:t>accurately labeled</w:t>
            </w:r>
            <w:r w:rsidR="00A1587A">
              <w:rPr>
                <w:rFonts w:ascii="Calibri" w:eastAsia="Calibri" w:hAnsi="Calibri" w:cs="Calibri"/>
              </w:rPr>
              <w:t>,</w:t>
            </w:r>
            <w:r>
              <w:rPr>
                <w:rFonts w:ascii="Calibri" w:eastAsia="Calibri" w:hAnsi="Calibri" w:cs="Calibri"/>
              </w:rPr>
              <w:t xml:space="preserve"> securely packaged </w:t>
            </w:r>
            <w:r w:rsidR="00A1587A">
              <w:rPr>
                <w:rFonts w:ascii="Calibri" w:eastAsia="Calibri" w:hAnsi="Calibri" w:cs="Calibri"/>
              </w:rPr>
              <w:t xml:space="preserve">and transported </w:t>
            </w:r>
            <w:r>
              <w:rPr>
                <w:rFonts w:ascii="Calibri" w:eastAsia="Calibri" w:hAnsi="Calibri" w:cs="Calibri"/>
              </w:rPr>
              <w:t xml:space="preserve">in full compliance with </w:t>
            </w:r>
            <w:r w:rsidR="00307988" w:rsidRPr="00307988">
              <w:rPr>
                <w:rFonts w:ascii="Calibri" w:hAnsi="Calibri" w:cs="Calibri"/>
              </w:rPr>
              <w:t xml:space="preserve">Universiti Malaya Policy </w:t>
            </w:r>
            <w:r w:rsidR="00307988">
              <w:rPr>
                <w:rFonts w:ascii="Calibri" w:hAnsi="Calibri" w:cs="Calibri"/>
              </w:rPr>
              <w:t>o</w:t>
            </w:r>
            <w:r w:rsidR="00307988" w:rsidRPr="00307988">
              <w:rPr>
                <w:rFonts w:ascii="Calibri" w:hAnsi="Calibri" w:cs="Calibri"/>
              </w:rPr>
              <w:t xml:space="preserve">n Laboratory Biosafety </w:t>
            </w:r>
            <w:r w:rsidR="00307988">
              <w:rPr>
                <w:rFonts w:ascii="Calibri" w:hAnsi="Calibri" w:cs="Calibri"/>
              </w:rPr>
              <w:t>a</w:t>
            </w:r>
            <w:r w:rsidR="00307988" w:rsidRPr="00307988">
              <w:rPr>
                <w:rFonts w:ascii="Calibri" w:hAnsi="Calibri" w:cs="Calibri"/>
              </w:rPr>
              <w:t>nd Biosecurity</w:t>
            </w:r>
            <w:r w:rsidR="00307988" w:rsidRPr="00307988">
              <w:rPr>
                <w:rFonts w:ascii="Calibri" w:eastAsia="Calibri" w:hAnsi="Calibri" w:cs="Calibri"/>
              </w:rPr>
              <w:t>.</w:t>
            </w:r>
          </w:p>
          <w:p w14:paraId="00000084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gnature/stamp: ____________________________</w:t>
            </w:r>
          </w:p>
          <w:p w14:paraId="00000085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86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Name: _____________________________</w:t>
            </w:r>
          </w:p>
          <w:p w14:paraId="00000087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89" w14:textId="7FB9A704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  Date: _____________________________</w:t>
            </w:r>
          </w:p>
        </w:tc>
      </w:tr>
      <w:tr w:rsidR="00996D85" w14:paraId="5B4CE3EB" w14:textId="77777777">
        <w:tc>
          <w:tcPr>
            <w:tcW w:w="2547" w:type="dxa"/>
          </w:tcPr>
          <w:p w14:paraId="0000008C" w14:textId="753D35CD" w:rsidR="00996D85" w:rsidRPr="00EA368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EA368A">
              <w:rPr>
                <w:rFonts w:ascii="Calibri" w:eastAsia="Calibri" w:hAnsi="Calibri" w:cs="Calibri"/>
                <w:b/>
                <w:bCs/>
              </w:rPr>
              <w:t>Recipient’s Declaration</w:t>
            </w:r>
            <w:r w:rsidR="00EA368A" w:rsidRPr="00EA368A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0000008D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</w:tc>
        <w:tc>
          <w:tcPr>
            <w:tcW w:w="6469" w:type="dxa"/>
            <w:gridSpan w:val="3"/>
          </w:tcPr>
          <w:p w14:paraId="0000008E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, the undersigned, acknowledge receipt of the </w:t>
            </w:r>
            <w:sdt>
              <w:sdtPr>
                <w:tag w:val="goog_rdk_13"/>
                <w:id w:val="-228766782"/>
              </w:sdtPr>
              <w:sdtContent>
                <w:r>
                  <w:rPr>
                    <w:rFonts w:ascii="Calibri" w:eastAsia="Calibri" w:hAnsi="Calibri" w:cs="Calibri"/>
                  </w:rPr>
                  <w:t xml:space="preserve">biological </w:t>
                </w:r>
              </w:sdtContent>
            </w:sdt>
            <w:r>
              <w:rPr>
                <w:rFonts w:ascii="Calibri" w:eastAsia="Calibri" w:hAnsi="Calibri" w:cs="Calibri"/>
              </w:rPr>
              <w:t>materials listed above and agree to handle them in accordance with all relevant legislation.</w:t>
            </w:r>
          </w:p>
          <w:p w14:paraId="0000008F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90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gnature/stamp: ____________________________</w:t>
            </w:r>
          </w:p>
          <w:p w14:paraId="00000091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92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Name: _____________________________</w:t>
            </w:r>
          </w:p>
          <w:p w14:paraId="00000093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95" w14:textId="1049525F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  Date: _____________________________</w:t>
            </w:r>
          </w:p>
        </w:tc>
      </w:tr>
      <w:tr w:rsidR="00996D85" w14:paraId="2FD08956" w14:textId="77777777">
        <w:tc>
          <w:tcPr>
            <w:tcW w:w="2547" w:type="dxa"/>
          </w:tcPr>
          <w:p w14:paraId="00000098" w14:textId="4845F03C" w:rsidR="00996D85" w:rsidRPr="00EA368A" w:rsidRDefault="00000000">
            <w:pPr>
              <w:spacing w:before="120" w:after="120"/>
              <w:rPr>
                <w:rFonts w:ascii="Calibri" w:eastAsia="Calibri" w:hAnsi="Calibri" w:cs="Calibri"/>
                <w:b/>
                <w:bCs/>
              </w:rPr>
            </w:pPr>
            <w:r w:rsidRPr="00EA368A">
              <w:rPr>
                <w:rFonts w:ascii="Calibri" w:eastAsia="Calibri" w:hAnsi="Calibri" w:cs="Calibri"/>
                <w:b/>
                <w:bCs/>
              </w:rPr>
              <w:t>Head of Department/Dean of Faculty</w:t>
            </w:r>
            <w:r w:rsidR="00EA368A">
              <w:rPr>
                <w:rFonts w:ascii="Calibri" w:eastAsia="Calibri" w:hAnsi="Calibri" w:cs="Calibri"/>
                <w:b/>
                <w:bCs/>
              </w:rPr>
              <w:t>:</w:t>
            </w:r>
          </w:p>
        </w:tc>
        <w:tc>
          <w:tcPr>
            <w:tcW w:w="6469" w:type="dxa"/>
            <w:gridSpan w:val="3"/>
          </w:tcPr>
          <w:p w14:paraId="00000099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 hereby approve the transfer of the materials described above.</w:t>
            </w:r>
          </w:p>
          <w:p w14:paraId="0000009A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9B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gnature/stamp: ____________________________</w:t>
            </w:r>
          </w:p>
          <w:p w14:paraId="0000009C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9D" w14:textId="77777777" w:rsidR="00996D85" w:rsidRDefault="00000000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Name: _____________________________</w:t>
            </w:r>
          </w:p>
          <w:p w14:paraId="0000009E" w14:textId="77777777" w:rsidR="00996D85" w:rsidRDefault="00996D85">
            <w:pPr>
              <w:spacing w:before="120" w:after="120"/>
              <w:rPr>
                <w:rFonts w:ascii="Calibri" w:eastAsia="Calibri" w:hAnsi="Calibri" w:cs="Calibri"/>
              </w:rPr>
            </w:pPr>
          </w:p>
          <w:p w14:paraId="000000A0" w14:textId="07C5F22B" w:rsidR="00996D85" w:rsidRDefault="00000000" w:rsidP="00294EE9">
            <w:pPr>
              <w:spacing w:before="120" w:after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  Date: _____________________________</w:t>
            </w:r>
          </w:p>
        </w:tc>
      </w:tr>
    </w:tbl>
    <w:p w14:paraId="000000A3" w14:textId="77777777" w:rsidR="00996D85" w:rsidRDefault="00996D85">
      <w:pPr>
        <w:rPr>
          <w:rFonts w:ascii="Calibri" w:eastAsia="Calibri" w:hAnsi="Calibri" w:cs="Calibri"/>
        </w:rPr>
      </w:pPr>
    </w:p>
    <w:sectPr w:rsidR="00996D8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385FD" w14:textId="77777777" w:rsidR="00967A31" w:rsidRDefault="00967A31" w:rsidP="007A21AA">
      <w:pPr>
        <w:spacing w:after="0" w:line="240" w:lineRule="auto"/>
      </w:pPr>
      <w:r>
        <w:separator/>
      </w:r>
    </w:p>
  </w:endnote>
  <w:endnote w:type="continuationSeparator" w:id="0">
    <w:p w14:paraId="34AD2827" w14:textId="77777777" w:rsidR="00967A31" w:rsidRDefault="00967A31" w:rsidP="007A2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0893BEB7-86B0-411F-8A8A-AB7304870579}"/>
    <w:embedBold r:id="rId2" w:fontKey="{404921EE-1197-4D63-BF7D-9C9CBCD66EB2}"/>
    <w:embedItalic r:id="rId3" w:fontKey="{BFD3395A-68CD-4410-8A37-82F8C170AAAE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DBF6B4E7-26E2-4A52-ADD9-0F509B78603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3D9DE8F6-5D50-4B91-90AB-865000425682}"/>
    <w:embedBold r:id="rId6" w:fontKey="{B7EF1C97-BFC7-43F1-861C-C0607DD0DF03}"/>
    <w:embedItalic r:id="rId7" w:fontKey="{49A41C77-D31C-4162-A7F5-F0670E3B2FBC}"/>
    <w:embedBoldItalic r:id="rId8" w:fontKey="{72CEBEE2-4E97-4CE6-BF58-76C2F7595F6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77FF7E" w14:textId="42A883F3" w:rsidR="007A21AA" w:rsidRDefault="0005540D">
    <w:pPr>
      <w:pStyle w:val="Footer"/>
    </w:pPr>
    <w:r>
      <w:t xml:space="preserve">Version </w:t>
    </w:r>
    <w:r w:rsidR="003F7B41">
      <w:t>2</w:t>
    </w:r>
    <w:r>
      <w:t xml:space="preserve"> (</w:t>
    </w:r>
    <w:r w:rsidR="003F7B41">
      <w:t>April</w:t>
    </w:r>
    <w:r>
      <w:t xml:space="preserve"> 202</w:t>
    </w:r>
    <w:r w:rsidR="003F7B41">
      <w:t>6</w:t>
    </w:r>
    <w:r>
      <w:t xml:space="preserve">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53831" w14:textId="77777777" w:rsidR="00967A31" w:rsidRDefault="00967A31" w:rsidP="007A21AA">
      <w:pPr>
        <w:spacing w:after="0" w:line="240" w:lineRule="auto"/>
      </w:pPr>
      <w:r>
        <w:separator/>
      </w:r>
    </w:p>
  </w:footnote>
  <w:footnote w:type="continuationSeparator" w:id="0">
    <w:p w14:paraId="1A84771D" w14:textId="77777777" w:rsidR="00967A31" w:rsidRDefault="00967A31" w:rsidP="007A2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7118" w14:textId="28CCD367" w:rsidR="007A21AA" w:rsidRDefault="007A21AA">
    <w:pPr>
      <w:pStyle w:val="Header"/>
    </w:pPr>
    <w:r w:rsidRPr="007A21AA">
      <w:t>UM/IBBC/ANNEX 6</w:t>
    </w:r>
  </w:p>
  <w:p w14:paraId="0D34404C" w14:textId="549B07D9" w:rsidR="007A21AA" w:rsidRDefault="007A21AA">
    <w:pPr>
      <w:pStyle w:val="Header"/>
    </w:pPr>
    <w:r w:rsidRPr="007A21AA">
      <w:t xml:space="preserve">NOTICE OF TRANSFER FORM (NoT)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3NLM0NDMxMTQ2MDNS0lEKTi0uzszPAykwqgUA4PHiNSwAAAA="/>
  </w:docVars>
  <w:rsids>
    <w:rsidRoot w:val="00996D85"/>
    <w:rsid w:val="0005540D"/>
    <w:rsid w:val="0006492E"/>
    <w:rsid w:val="00081029"/>
    <w:rsid w:val="000C6DCA"/>
    <w:rsid w:val="00130ADD"/>
    <w:rsid w:val="00171696"/>
    <w:rsid w:val="00294EE9"/>
    <w:rsid w:val="002B7F17"/>
    <w:rsid w:val="00307988"/>
    <w:rsid w:val="00312973"/>
    <w:rsid w:val="003F7B41"/>
    <w:rsid w:val="00412273"/>
    <w:rsid w:val="004442C0"/>
    <w:rsid w:val="00527145"/>
    <w:rsid w:val="00585CC2"/>
    <w:rsid w:val="00625484"/>
    <w:rsid w:val="00680C3A"/>
    <w:rsid w:val="007A21AA"/>
    <w:rsid w:val="008034FB"/>
    <w:rsid w:val="00835685"/>
    <w:rsid w:val="00967A31"/>
    <w:rsid w:val="00996D85"/>
    <w:rsid w:val="009F48B7"/>
    <w:rsid w:val="00A1587A"/>
    <w:rsid w:val="00CB0A9B"/>
    <w:rsid w:val="00D92B73"/>
    <w:rsid w:val="00EA1DE0"/>
    <w:rsid w:val="00EA368A"/>
    <w:rsid w:val="00EE7FBF"/>
    <w:rsid w:val="00F42166"/>
    <w:rsid w:val="00F5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CC6AD9"/>
  <w15:docId w15:val="{523DE439-6F43-41DE-BA74-41D0C39A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52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52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52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52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52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52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52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52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52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52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D52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52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52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52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52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52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52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52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529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1D52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D52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D52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52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D52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D52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52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52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D529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406F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6F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40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2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1AA"/>
  </w:style>
  <w:style w:type="paragraph" w:styleId="Footer">
    <w:name w:val="footer"/>
    <w:basedOn w:val="Normal"/>
    <w:link w:val="FooterChar"/>
    <w:uiPriority w:val="99"/>
    <w:unhideWhenUsed/>
    <w:rsid w:val="007A2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MrVT7qK1AUOtcvjB8u+YNLCaEmQ==">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HAFIZA BINTI ZAINAL</dc:creator>
  <cp:lastModifiedBy>Faizatul lela Jafar</cp:lastModifiedBy>
  <cp:revision>5</cp:revision>
  <dcterms:created xsi:type="dcterms:W3CDTF">2026-01-22T03:37:00Z</dcterms:created>
  <dcterms:modified xsi:type="dcterms:W3CDTF">2026-05-19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934519bc0fdf724b887ee9a177241e7ca45fb1629dfda8dbb4dbe45816bb99</vt:lpwstr>
  </property>
</Properties>
</file>